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4AB1BD" w14:textId="77777777" w:rsidR="00B65D9E" w:rsidRPr="00A53094" w:rsidRDefault="00B65D9E" w:rsidP="00B65D9E">
      <w:pPr>
        <w:spacing w:after="0"/>
        <w:jc w:val="right"/>
        <w:rPr>
          <w:i/>
          <w:sz w:val="18"/>
          <w:szCs w:val="18"/>
          <w:lang w:val="en-GB"/>
        </w:rPr>
      </w:pPr>
      <w:r>
        <w:rPr>
          <w:i/>
          <w:iCs/>
          <w:sz w:val="18"/>
          <w:szCs w:val="18"/>
          <w:lang w:val="en-GB"/>
        </w:rPr>
        <w:t xml:space="preserve">Annexe 1 to the </w:t>
      </w:r>
      <w:r w:rsidR="00A53094">
        <w:rPr>
          <w:i/>
          <w:iCs/>
          <w:sz w:val="18"/>
          <w:szCs w:val="18"/>
          <w:lang w:val="en-GB"/>
        </w:rPr>
        <w:t>Gdynia Maritime University</w:t>
      </w:r>
      <w:r w:rsidR="00A53094">
        <w:rPr>
          <w:i/>
          <w:iCs/>
          <w:sz w:val="18"/>
          <w:szCs w:val="18"/>
          <w:lang w:val="en-GB"/>
        </w:rPr>
        <w:br/>
      </w:r>
      <w:r>
        <w:rPr>
          <w:i/>
          <w:iCs/>
          <w:sz w:val="18"/>
          <w:szCs w:val="18"/>
          <w:lang w:val="en-GB"/>
        </w:rPr>
        <w:t xml:space="preserve">Student Residence Rules and Regulations </w:t>
      </w:r>
    </w:p>
    <w:p w14:paraId="5E918423" w14:textId="77777777" w:rsidR="00B65D9E" w:rsidRPr="00A53094" w:rsidRDefault="00B65D9E" w:rsidP="00B65D9E">
      <w:pPr>
        <w:spacing w:after="0"/>
        <w:jc w:val="right"/>
        <w:rPr>
          <w:i/>
          <w:sz w:val="18"/>
          <w:szCs w:val="18"/>
          <w:lang w:val="en-GB"/>
        </w:rPr>
      </w:pPr>
    </w:p>
    <w:p w14:paraId="0F8722D0" w14:textId="77777777" w:rsidR="009D4065" w:rsidRPr="00A53094" w:rsidRDefault="009D4065" w:rsidP="009D4065">
      <w:pPr>
        <w:spacing w:after="0"/>
        <w:rPr>
          <w:lang w:val="en-GB"/>
        </w:rPr>
      </w:pPr>
      <w:r>
        <w:rPr>
          <w:lang w:val="en-GB"/>
        </w:rPr>
        <w:t>………………………..</w:t>
      </w:r>
    </w:p>
    <w:p w14:paraId="4E4F2ED9" w14:textId="77777777" w:rsidR="009D4065" w:rsidRPr="00A53094" w:rsidRDefault="009D4065" w:rsidP="009D4065">
      <w:pPr>
        <w:spacing w:after="0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>(name and surname)</w:t>
      </w:r>
    </w:p>
    <w:p w14:paraId="4EC517E4" w14:textId="77777777" w:rsidR="009D4065" w:rsidRPr="00A53094" w:rsidRDefault="009D4065" w:rsidP="009D4065">
      <w:pPr>
        <w:spacing w:after="0"/>
        <w:rPr>
          <w:lang w:val="en-GB"/>
        </w:rPr>
      </w:pPr>
      <w:r>
        <w:rPr>
          <w:lang w:val="en-GB"/>
        </w:rPr>
        <w:t>………………………..</w:t>
      </w:r>
    </w:p>
    <w:p w14:paraId="7A327698" w14:textId="77777777" w:rsidR="009D4065" w:rsidRPr="00A53094" w:rsidRDefault="009D4065" w:rsidP="009D4065">
      <w:pPr>
        <w:spacing w:after="0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>(PESEL)</w:t>
      </w:r>
    </w:p>
    <w:p w14:paraId="7CFC8D37" w14:textId="77777777" w:rsidR="009D4065" w:rsidRPr="00A53094" w:rsidRDefault="009D4065" w:rsidP="009D4065">
      <w:pPr>
        <w:spacing w:after="0"/>
        <w:rPr>
          <w:lang w:val="en-GB"/>
        </w:rPr>
      </w:pPr>
      <w:r>
        <w:rPr>
          <w:lang w:val="en-GB"/>
        </w:rPr>
        <w:t>………………………..</w:t>
      </w:r>
    </w:p>
    <w:p w14:paraId="7FC27BAD" w14:textId="77777777" w:rsidR="009D4065" w:rsidRPr="00A53094" w:rsidRDefault="009D4065" w:rsidP="009D4065">
      <w:pPr>
        <w:spacing w:after="0"/>
        <w:rPr>
          <w:b/>
          <w:sz w:val="18"/>
          <w:szCs w:val="18"/>
          <w:lang w:val="en-GB"/>
        </w:rPr>
      </w:pPr>
      <w:r>
        <w:rPr>
          <w:sz w:val="18"/>
          <w:szCs w:val="18"/>
          <w:lang w:val="en-GB"/>
        </w:rPr>
        <w:t xml:space="preserve">address: </w:t>
      </w:r>
    </w:p>
    <w:p w14:paraId="630F900F" w14:textId="257059F4" w:rsidR="009D4065" w:rsidRDefault="009D4065" w:rsidP="009D4065">
      <w:pPr>
        <w:jc w:val="center"/>
        <w:rPr>
          <w:b/>
          <w:sz w:val="32"/>
          <w:szCs w:val="32"/>
          <w:lang w:val="en-GB"/>
        </w:rPr>
      </w:pPr>
    </w:p>
    <w:p w14:paraId="6237A135" w14:textId="77777777" w:rsidR="00AE45A7" w:rsidRPr="00A53094" w:rsidRDefault="00AE45A7" w:rsidP="009D4065">
      <w:pPr>
        <w:jc w:val="center"/>
        <w:rPr>
          <w:b/>
          <w:sz w:val="32"/>
          <w:szCs w:val="32"/>
          <w:lang w:val="en-GB"/>
        </w:rPr>
      </w:pPr>
    </w:p>
    <w:p w14:paraId="67168529" w14:textId="2E2D6138" w:rsidR="007D6F36" w:rsidRDefault="00A46BF5" w:rsidP="009D4065">
      <w:pPr>
        <w:jc w:val="center"/>
        <w:rPr>
          <w:b/>
          <w:bCs/>
          <w:sz w:val="32"/>
          <w:szCs w:val="32"/>
          <w:lang w:val="en-GB"/>
        </w:rPr>
      </w:pPr>
      <w:r>
        <w:rPr>
          <w:b/>
          <w:bCs/>
          <w:sz w:val="32"/>
          <w:szCs w:val="32"/>
          <w:lang w:val="en-GB"/>
        </w:rPr>
        <w:t>DECLARATION</w:t>
      </w:r>
    </w:p>
    <w:p w14:paraId="1DF7624F" w14:textId="77777777" w:rsidR="00D830B8" w:rsidRDefault="00D830B8" w:rsidP="009D4065">
      <w:pPr>
        <w:jc w:val="center"/>
        <w:rPr>
          <w:b/>
          <w:bCs/>
          <w:sz w:val="32"/>
          <w:szCs w:val="32"/>
          <w:lang w:val="en-GB"/>
        </w:rPr>
      </w:pPr>
      <w:bookmarkStart w:id="0" w:name="_GoBack"/>
      <w:bookmarkEnd w:id="0"/>
    </w:p>
    <w:p w14:paraId="3B8328C5" w14:textId="77777777" w:rsidR="00AE45A7" w:rsidRPr="00D830B8" w:rsidRDefault="00AE45A7" w:rsidP="00D830B8">
      <w:pPr>
        <w:spacing w:after="0"/>
        <w:ind w:firstLine="708"/>
        <w:jc w:val="both"/>
        <w:rPr>
          <w:szCs w:val="24"/>
        </w:rPr>
      </w:pPr>
      <w:r w:rsidRPr="00D830B8">
        <w:rPr>
          <w:szCs w:val="24"/>
        </w:rPr>
        <w:t>I confirm that I have read the Gdynia Maritime University Student Residence Rules and Regulations and I undertake to comply with them. After the expiry of my accommodation allocation period, or if I lose the right to this allocation, I undertake to vacate the room I occupy without delay. At the same time, I undertake to return any equipment issued to me for personal use, or to pay its equivalent value in cash.</w:t>
      </w:r>
    </w:p>
    <w:p w14:paraId="31BFF292" w14:textId="77777777" w:rsidR="00AE45A7" w:rsidRPr="00D830B8" w:rsidRDefault="00AE45A7" w:rsidP="00D830B8">
      <w:pPr>
        <w:spacing w:after="0"/>
        <w:ind w:firstLine="708"/>
        <w:jc w:val="both"/>
        <w:rPr>
          <w:szCs w:val="24"/>
        </w:rPr>
      </w:pPr>
      <w:r w:rsidRPr="00D830B8">
        <w:rPr>
          <w:szCs w:val="24"/>
        </w:rPr>
        <w:t>I also undertake to comply with the health and safety and fire safety regulations in force in the Gdynia Maritime University Student Residences.</w:t>
      </w:r>
    </w:p>
    <w:p w14:paraId="66C1A579" w14:textId="77777777" w:rsidR="00C26F98" w:rsidRPr="00A53094" w:rsidRDefault="00C26F98" w:rsidP="009D4065">
      <w:pPr>
        <w:jc w:val="both"/>
        <w:rPr>
          <w:lang w:val="en-GB"/>
        </w:rPr>
      </w:pPr>
    </w:p>
    <w:p w14:paraId="2DF5FF61" w14:textId="77777777" w:rsidR="007D6F36" w:rsidRPr="00A53094" w:rsidRDefault="007D6F36" w:rsidP="009D4065">
      <w:pPr>
        <w:spacing w:after="0"/>
        <w:jc w:val="both"/>
        <w:rPr>
          <w:lang w:val="en-GB"/>
        </w:rPr>
      </w:pPr>
      <w:r>
        <w:rPr>
          <w:lang w:val="en-GB"/>
        </w:rPr>
        <w:t>…………………</w:t>
      </w:r>
      <w:r>
        <w:rPr>
          <w:lang w:val="en-GB"/>
        </w:rPr>
        <w:tab/>
        <w:t xml:space="preserve">    </w:t>
      </w:r>
      <w:r>
        <w:rPr>
          <w:lang w:val="en-GB"/>
        </w:rPr>
        <w:tab/>
        <w:t xml:space="preserve">           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…………………</w:t>
      </w:r>
    </w:p>
    <w:p w14:paraId="5152FFB5" w14:textId="736E9E09" w:rsidR="009D4065" w:rsidRPr="00A53094" w:rsidRDefault="009D4065" w:rsidP="004603C0">
      <w:pPr>
        <w:spacing w:after="0"/>
        <w:jc w:val="both"/>
        <w:rPr>
          <w:lang w:val="en-GB"/>
        </w:rPr>
      </w:pPr>
      <w:r>
        <w:rPr>
          <w:sz w:val="18"/>
          <w:szCs w:val="18"/>
          <w:lang w:val="en-GB"/>
        </w:rPr>
        <w:t>(place and date)</w:t>
      </w:r>
      <w:r>
        <w:rPr>
          <w:sz w:val="18"/>
          <w:szCs w:val="18"/>
          <w:lang w:val="en-GB"/>
        </w:rPr>
        <w:tab/>
      </w:r>
      <w:r>
        <w:rPr>
          <w:sz w:val="18"/>
          <w:szCs w:val="18"/>
          <w:lang w:val="en-GB"/>
        </w:rPr>
        <w:tab/>
      </w:r>
      <w:r>
        <w:rPr>
          <w:sz w:val="18"/>
          <w:szCs w:val="18"/>
          <w:lang w:val="en-GB"/>
        </w:rPr>
        <w:tab/>
      </w:r>
      <w:r>
        <w:rPr>
          <w:sz w:val="18"/>
          <w:szCs w:val="18"/>
          <w:lang w:val="en-GB"/>
        </w:rPr>
        <w:tab/>
      </w:r>
      <w:r>
        <w:rPr>
          <w:sz w:val="18"/>
          <w:szCs w:val="18"/>
          <w:lang w:val="en-GB"/>
        </w:rPr>
        <w:tab/>
      </w:r>
      <w:r>
        <w:rPr>
          <w:sz w:val="18"/>
          <w:szCs w:val="18"/>
          <w:lang w:val="en-GB"/>
        </w:rPr>
        <w:tab/>
      </w:r>
      <w:r>
        <w:rPr>
          <w:sz w:val="18"/>
          <w:szCs w:val="18"/>
          <w:lang w:val="en-GB"/>
        </w:rPr>
        <w:tab/>
      </w:r>
      <w:r w:rsidR="00F65714">
        <w:rPr>
          <w:sz w:val="18"/>
          <w:szCs w:val="18"/>
          <w:lang w:val="en-GB"/>
        </w:rPr>
        <w:tab/>
      </w:r>
      <w:r>
        <w:rPr>
          <w:sz w:val="18"/>
          <w:szCs w:val="18"/>
          <w:lang w:val="en-GB"/>
        </w:rPr>
        <w:t>(signature of the student)</w:t>
      </w:r>
    </w:p>
    <w:p w14:paraId="7828A9ED" w14:textId="77777777" w:rsidR="009D4065" w:rsidRPr="00A53094" w:rsidRDefault="009D4065" w:rsidP="009D4065">
      <w:pPr>
        <w:jc w:val="right"/>
        <w:rPr>
          <w:lang w:val="en-GB"/>
        </w:rPr>
      </w:pPr>
    </w:p>
    <w:p w14:paraId="0F86C193" w14:textId="17059862" w:rsidR="00EB0ACA" w:rsidRPr="00A53094" w:rsidRDefault="004603C0" w:rsidP="00AE45A7">
      <w:pPr>
        <w:spacing w:after="0"/>
        <w:jc w:val="right"/>
        <w:rPr>
          <w:b/>
          <w:sz w:val="28"/>
          <w:szCs w:val="32"/>
          <w:lang w:val="en-GB"/>
        </w:rPr>
      </w:pPr>
      <w:r>
        <w:rPr>
          <w:sz w:val="18"/>
          <w:szCs w:val="18"/>
          <w:lang w:val="en-GB"/>
        </w:rPr>
        <w:br/>
      </w:r>
    </w:p>
    <w:p w14:paraId="032E7E77" w14:textId="51FB015E" w:rsidR="00A46BF5" w:rsidRPr="00AE45A7" w:rsidRDefault="003E1671" w:rsidP="00AE45A7">
      <w:pPr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 xml:space="preserve"> </w:t>
      </w:r>
    </w:p>
    <w:sectPr w:rsidR="00A46BF5" w:rsidRPr="00AE45A7" w:rsidSect="005479AF">
      <w:pgSz w:w="11906" w:h="16838"/>
      <w:pgMar w:top="720" w:right="720" w:bottom="720" w:left="102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A86EE0"/>
    <w:multiLevelType w:val="hybridMultilevel"/>
    <w:tmpl w:val="D64465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yNzEzNDK1MDU2MjZV0lEKTi0uzszPAykwrwUAFFXEAywAAAA="/>
  </w:docVars>
  <w:rsids>
    <w:rsidRoot w:val="00A46BF5"/>
    <w:rsid w:val="000376B7"/>
    <w:rsid w:val="00083E8F"/>
    <w:rsid w:val="00106D26"/>
    <w:rsid w:val="0016065D"/>
    <w:rsid w:val="00224B74"/>
    <w:rsid w:val="00227856"/>
    <w:rsid w:val="00257B5C"/>
    <w:rsid w:val="00263A7B"/>
    <w:rsid w:val="0028146C"/>
    <w:rsid w:val="00293832"/>
    <w:rsid w:val="002F3353"/>
    <w:rsid w:val="00306CA1"/>
    <w:rsid w:val="00354CC0"/>
    <w:rsid w:val="003E1671"/>
    <w:rsid w:val="003E17F5"/>
    <w:rsid w:val="004603C0"/>
    <w:rsid w:val="00474D71"/>
    <w:rsid w:val="004753B6"/>
    <w:rsid w:val="005479AF"/>
    <w:rsid w:val="005F65B9"/>
    <w:rsid w:val="00635D1D"/>
    <w:rsid w:val="00647629"/>
    <w:rsid w:val="00684733"/>
    <w:rsid w:val="006D1BDD"/>
    <w:rsid w:val="006F4EE3"/>
    <w:rsid w:val="007D6F36"/>
    <w:rsid w:val="0089775E"/>
    <w:rsid w:val="00994D1F"/>
    <w:rsid w:val="009D4065"/>
    <w:rsid w:val="00A46BF5"/>
    <w:rsid w:val="00A53094"/>
    <w:rsid w:val="00A6143F"/>
    <w:rsid w:val="00AE45A7"/>
    <w:rsid w:val="00B65D9E"/>
    <w:rsid w:val="00B96A91"/>
    <w:rsid w:val="00C26F98"/>
    <w:rsid w:val="00D830B8"/>
    <w:rsid w:val="00DC3D82"/>
    <w:rsid w:val="00E33AC3"/>
    <w:rsid w:val="00E42B6B"/>
    <w:rsid w:val="00EB0ACA"/>
    <w:rsid w:val="00EF4426"/>
    <w:rsid w:val="00F15B08"/>
    <w:rsid w:val="00F362F0"/>
    <w:rsid w:val="00F65714"/>
    <w:rsid w:val="00FE0C57"/>
    <w:rsid w:val="00FF6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EE280E9"/>
  <w15:docId w15:val="{A94AE456-0293-4CEB-AD97-D07B849F3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F4EE3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EF44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F4426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33AC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33AC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33AC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3AC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3AC3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AE45A7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75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ojan Dominika</dc:creator>
  <cp:lastModifiedBy>Edmunds Dean</cp:lastModifiedBy>
  <cp:revision>2</cp:revision>
  <cp:lastPrinted>2024-09-27T11:43:00Z</cp:lastPrinted>
  <dcterms:created xsi:type="dcterms:W3CDTF">2026-02-05T10:53:00Z</dcterms:created>
  <dcterms:modified xsi:type="dcterms:W3CDTF">2026-02-05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8a69da9ad4c2497f88c182e85b76682e0f56a8b741173cc9d923b50c1b9b31</vt:lpwstr>
  </property>
</Properties>
</file>